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a95d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8bd8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da9b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4df62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1f8e1b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939704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c2b4b4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b7daa7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1:44:21Z</dcterms:created>
  <dcterms:modified xsi:type="dcterms:W3CDTF">2022-05-07T11:44:21Z</dcterms:modified>
</cp:coreProperties>
</file>